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Nairobi, Kenya</w:t>
      </w:r>
    </w:p>
    <w:bookmarkStart w:id="20" w:name="Xaa7ac81f5acdefaf3fd340fd283ea0963e7c024"/>
    <w:p>
      <w:pPr>
        <w:pStyle w:val="Heading1"/>
      </w:pPr>
      <w:r>
        <w:t xml:space="preserve">Internship Application Letter for Data Scientist Position</w:t>
      </w:r>
    </w:p>
    <w:p>
      <w:pPr>
        <w:pStyle w:val="FirstParagraph"/>
      </w:pPr>
      <w:r>
        <w:t xml:space="preserve">Dear Hiring Manager,</w:t>
      </w:r>
    </w:p>
    <w:p>
      <w:pPr>
        <w:pStyle w:val="BodyText"/>
      </w:pPr>
      <w:r>
        <w:t xml:space="preserve">I am writing to express my enthusiastic interest in the Data Scientist Internship position at your esteemed organization in Kenya Nairobi. This</w:t>
      </w:r>
      <w:r>
        <w:t xml:space="preserve"> </w:t>
      </w:r>
      <w:r>
        <w:rPr>
          <w:iCs/>
          <w:i/>
        </w:rPr>
        <w:t xml:space="preserve">Internship Application Letter</w:t>
      </w:r>
      <w:r>
        <w:t xml:space="preserve"> </w:t>
      </w:r>
      <w:r>
        <w:t xml:space="preserve">represents not merely an opportunity, but a strategic step toward launching my career within one of Africa’s most dynamic and rapidly evolving tech ecosystems. As a passionate data science student deeply invested in leveraging analytics for impactful solutions, I am eager to contribute my skills to your team while immersing myself in the vibrant innovation landscape of Nairobi.</w:t>
      </w:r>
    </w:p>
    <w:p>
      <w:pPr>
        <w:pStyle w:val="BodyText"/>
      </w:pPr>
      <w:r>
        <w:t xml:space="preserve">My academic foundation at the University of Nairobi, where I am pursuing a Bachelor’s degree in Computer Science with a specialization in Data Analytics, has equipped me with robust theoretical knowledge and practical skills directly applicable to the challenges faced by modern data-driven organizations. Coursework including Advanced Statistical Modeling, Machine Learning Algorithms, Big Data Processing (using Apache Spark), and Database Management Systems provided me with a strong technical base. I have consistently excelled academically (GPA: 3.8/4.0) and actively engaged in projects that mirror real-world scenarios relevant to Kenya’s digital transformation journey.</w:t>
      </w:r>
    </w:p>
    <w:p>
      <w:pPr>
        <w:pStyle w:val="BodyText"/>
      </w:pPr>
      <w:r>
        <w:t xml:space="preserve">My hands-on experience is deeply rooted in solving problems pertinent to the Kenyan context. For instance, I recently led a team project analyzing mobile money transaction data from Safaricom (M-Pesa) to identify patterns indicative of potential fraud. Utilizing Python (Pandas, Scikit-learn), SQL for database querying, and Tableau for visualization, we developed an early warning model with 82% accuracy. This project highlighted the immense potential of data science in enhancing financial security – a critical concern within Kenya’s mobile-first economy. Furthermore, I contributed to a university initiative collaborating with the Kenya National Bureau of Statistics (KNBS) to process agricultural yield datasets from county-level surveys, aiming to support smallholder farmers through predictive insights on crop viability. These experiences solidified my understanding of data cleaning, feature engineering, statistical inference, and ethical considerations when working with sensitive local data – all essential skills for a future</w:t>
      </w:r>
      <w:r>
        <w:t xml:space="preserve"> </w:t>
      </w:r>
      <w:r>
        <w:rPr>
          <w:iCs/>
          <w:i/>
        </w:rPr>
        <w:t xml:space="preserve">Data Scientist</w:t>
      </w:r>
      <w:r>
        <w:t xml:space="preserve">.</w:t>
      </w:r>
    </w:p>
    <w:p>
      <w:pPr>
        <w:pStyle w:val="BodyText"/>
      </w:pPr>
      <w:r>
        <w:t xml:space="preserve">I am particularly drawn to your company’s pioneering work in [Mention Specific Project/Initiative if known, e.g., "AI-driven healthcare solutions for rural Kenya" or "smart city data platforms"]. Your commitment to harnessing technology for national development aligns perfectly with my career aspirations. Nairobi is not just a location; it’s the epicenter of innovation across East Africa, home to hubs like iHub and Nailab that foster collaboration between startups, academia, and government. The prospect of learning from your experienced data science team while actively contributing to projects that address challenges unique to</w:t>
      </w:r>
      <w:r>
        <w:t xml:space="preserve"> </w:t>
      </w:r>
      <w:r>
        <w:rPr>
          <w:iCs/>
          <w:i/>
        </w:rPr>
        <w:t xml:space="preserve">Kenya Nairobi</w:t>
      </w:r>
      <w:r>
        <w:t xml:space="preserve"> </w:t>
      </w:r>
      <w:r>
        <w:t xml:space="preserve">– such as optimizing public transport routes using GPS data or predicting drought impacts on agriculture – is incredibly motivating. I am eager to immerse myself in this environment, learn industry best practices, and apply my analytical skills where they can make a tangible difference.</w:t>
      </w:r>
    </w:p>
    <w:p>
      <w:pPr>
        <w:pStyle w:val="BodyText"/>
      </w:pPr>
      <w:r>
        <w:t xml:space="preserve">Beyond technical proficiency, I possess strong collaborative skills honed through group projects and workshops at the University of Nairobi Data Science Club. I am adept at translating complex analytical findings into clear, actionable insights for non-technical stakeholders – a crucial ability when working with diverse teams across Kenya’s business landscape. My fluency in English and Swahili ensures seamless communication within local contexts, fostering effective teamwork with colleagues and partners throughout the</w:t>
      </w:r>
      <w:r>
        <w:t xml:space="preserve"> </w:t>
      </w:r>
      <w:r>
        <w:rPr>
          <w:iCs/>
          <w:i/>
        </w:rPr>
        <w:t xml:space="preserve">Kenya Nairobi</w:t>
      </w:r>
      <w:r>
        <w:t xml:space="preserve"> </w:t>
      </w:r>
      <w:r>
        <w:t xml:space="preserve">community. I am also deeply committed to ethical data practices, understanding the responsibility that comes with handling datasets that impact real Kenyan citizens.</w:t>
      </w:r>
    </w:p>
    <w:p>
      <w:pPr>
        <w:pStyle w:val="BodyText"/>
      </w:pPr>
      <w:r>
        <w:t xml:space="preserve">I understand that an internship is a two-way investment in growth. I am prepared to bring dedication, a proactive learning attitude, and a genuine passion for leveraging data to solve meaningful problems. I am confident that my technical skills in Python programming, machine learning model development (classification, regression), data visualization (Tableau, Matplotlib), statistical analysis (R), and experience with SQL databases will allow me to quickly become a valuable asset to your team from day one. I am excited by the prospect of contributing fresh perspectives while learning from your experts on how cutting-edge analytics are shaping Kenya’s digital future.</w:t>
      </w:r>
    </w:p>
    <w:p>
      <w:pPr>
        <w:pStyle w:val="BodyText"/>
      </w:pPr>
      <w:r>
        <w:t xml:space="preserve">My resume, attached for your review, provides further detail on my academic achievements, technical projects, and relevant coursework. I am incredibly enthusiastic about the possibility of joining your organization as a Data Scientist Intern and contributing to innovative work within Nairobi. Thank you for considering my</w:t>
      </w:r>
      <w:r>
        <w:t xml:space="preserve"> </w:t>
      </w:r>
      <w:r>
        <w:rPr>
          <w:iCs/>
          <w:i/>
        </w:rPr>
        <w:t xml:space="preserve">Internship Application Letter</w:t>
      </w:r>
      <w:r>
        <w:t xml:space="preserve">. I welcome the opportunity to discuss how my skills and dedication align with your team’s goals in an interview at your earliest convenience.</w:t>
      </w:r>
    </w:p>
    <w:p>
      <w:pPr>
        <w:pStyle w:val="BodyText"/>
      </w:pPr>
      <w:r>
        <w:t xml:space="preserve">Sincerely,</w:t>
      </w:r>
    </w:p>
    <w:p>
      <w:pPr>
        <w:pStyle w:val="BodyText"/>
      </w:pPr>
      <w:r>
        <w:t xml:space="preserve">[Your Full Name]</w:t>
      </w:r>
      <w:r>
        <w:br/>
      </w:r>
      <w:r>
        <w:t xml:space="preserve">[Your Student ID/Contact Number]</w:t>
      </w:r>
      <w:r>
        <w:br/>
      </w:r>
      <w:r>
        <w:t xml:space="preserve">[Your Email Address]</w:t>
      </w:r>
      <w:r>
        <w:br/>
      </w:r>
      <w:r>
        <w:t xml:space="preserve">[Your LinkedIn Profile URL (Optional)]</w:t>
      </w:r>
      <w:r>
        <w:br/>
      </w:r>
      <w:r>
        <w:t xml:space="preserve">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ata Scientist Position</dc:title>
  <dc:creator/>
  <dc:language>en</dc:language>
  <cp:keywords/>
  <dcterms:created xsi:type="dcterms:W3CDTF">2026-07-14T14:49:32Z</dcterms:created>
  <dcterms:modified xsi:type="dcterms:W3CDTF">2026-07-14T14:49:32Z</dcterms:modified>
</cp:coreProperties>
</file>

<file path=docProps/custom.xml><?xml version="1.0" encoding="utf-8"?>
<Properties xmlns="http://schemas.openxmlformats.org/officeDocument/2006/custom-properties" xmlns:vt="http://schemas.openxmlformats.org/officeDocument/2006/docPropsVTypes"/>
</file>